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829F20" w14:textId="7D216321" w:rsidR="00B05ACE" w:rsidRDefault="00510E95">
      <w:pPr>
        <w:rPr>
          <w:sz w:val="52"/>
          <w:szCs w:val="52"/>
        </w:rPr>
      </w:pPr>
      <w:r>
        <w:rPr>
          <w:sz w:val="52"/>
          <w:szCs w:val="52"/>
        </w:rPr>
        <w:t>Projeto:</w:t>
      </w:r>
    </w:p>
    <w:p w14:paraId="2765214A" w14:textId="24593488" w:rsidR="00510E95" w:rsidRDefault="00510E95" w:rsidP="00510E95">
      <w:pPr>
        <w:rPr>
          <w:sz w:val="24"/>
          <w:szCs w:val="24"/>
        </w:rPr>
      </w:pPr>
    </w:p>
    <w:p w14:paraId="67E1DE99" w14:textId="3AAFB0BA" w:rsidR="00510E95" w:rsidRDefault="00510E95" w:rsidP="00510E95">
      <w:pPr>
        <w:rPr>
          <w:sz w:val="24"/>
          <w:szCs w:val="24"/>
        </w:rPr>
      </w:pPr>
      <w:r>
        <w:rPr>
          <w:sz w:val="24"/>
          <w:szCs w:val="24"/>
        </w:rPr>
        <w:t>O projeto consiste em criar uma aplicação que coleta tuítes com determinada palavra, sentença ou hashtag, e os analiza:</w:t>
      </w:r>
    </w:p>
    <w:p w14:paraId="7D1B14C4" w14:textId="5FD7211B" w:rsidR="00510E95" w:rsidRPr="00510E95" w:rsidRDefault="00510E95" w:rsidP="00510E95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úmero de tuítes em determinado intervalo de tempo.</w:t>
      </w:r>
    </w:p>
    <w:p w14:paraId="76C2D028" w14:textId="7EB409F3" w:rsidR="00510E95" w:rsidRDefault="00510E95" w:rsidP="00510E95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nálise de sentimentos dos tuítes.</w:t>
      </w:r>
    </w:p>
    <w:p w14:paraId="5BEEBADE" w14:textId="0DC15A58" w:rsidR="00510E95" w:rsidRDefault="00510E95" w:rsidP="00510E95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Fazer uma análize com gráfos e classificar regiões do grafo de acordo com o sentimento dos tuítes naquela região.</w:t>
      </w:r>
    </w:p>
    <w:p w14:paraId="4DB3A63A" w14:textId="77777777" w:rsidR="00510E95" w:rsidRPr="002C3511" w:rsidRDefault="00510E95" w:rsidP="002C3511">
      <w:pPr>
        <w:ind w:left="360"/>
        <w:rPr>
          <w:sz w:val="24"/>
          <w:szCs w:val="24"/>
        </w:rPr>
      </w:pPr>
    </w:p>
    <w:p w14:paraId="20A4B2C2" w14:textId="3DC9B867" w:rsidR="00510E95" w:rsidRPr="00510E95" w:rsidRDefault="00510E95" w:rsidP="00510E95">
      <w:pPr>
        <w:ind w:left="360"/>
        <w:rPr>
          <w:sz w:val="24"/>
          <w:szCs w:val="24"/>
        </w:rPr>
      </w:pPr>
    </w:p>
    <w:sectPr w:rsidR="00510E95" w:rsidRPr="00510E9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923704"/>
    <w:multiLevelType w:val="hybridMultilevel"/>
    <w:tmpl w:val="9E42D9F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327F9F"/>
    <w:multiLevelType w:val="hybridMultilevel"/>
    <w:tmpl w:val="A36E5E6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B9346F"/>
    <w:multiLevelType w:val="hybridMultilevel"/>
    <w:tmpl w:val="90BACF0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0MDMxtjCyMDIwMDFS0lEKTi0uzszPAykwrAUAYd0dkCwAAAA="/>
  </w:docVars>
  <w:rsids>
    <w:rsidRoot w:val="00510E95"/>
    <w:rsid w:val="002C3511"/>
    <w:rsid w:val="00510E95"/>
    <w:rsid w:val="00B05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960A52"/>
  <w15:chartTrackingRefBased/>
  <w15:docId w15:val="{193AF34F-2FCB-4F92-A654-6083BD85C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E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52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LAND Magalhães</dc:creator>
  <cp:keywords/>
  <dc:description/>
  <cp:lastModifiedBy>RAYLAND Magalhães</cp:lastModifiedBy>
  <cp:revision>1</cp:revision>
  <dcterms:created xsi:type="dcterms:W3CDTF">2020-07-02T18:00:00Z</dcterms:created>
  <dcterms:modified xsi:type="dcterms:W3CDTF">2020-07-02T18:15:00Z</dcterms:modified>
</cp:coreProperties>
</file>